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52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8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3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5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1.09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2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24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2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99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.0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.0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3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1.09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 (0.62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6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14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 (0.61,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6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(1.18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0.63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2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88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5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6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6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5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1:02Z</dcterms:created>
  <dcterms:modified xsi:type="dcterms:W3CDTF">2025-06-19T14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